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TCHELL HAM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TCHEL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M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8 Stratford Rd, Deerfield, IL, USA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TCH.P.HAM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659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6/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